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แบ่งพิมพ์งานแถลงข่าวเปิดตัว</w:t>
      </w:r>
      <w:r>
        <w:t xml:space="preserve"> </w:t>
      </w:r>
      <w:r>
        <w:t xml:space="preserve">โครงการขยายผลเครือข่ายอุดมศึกษาฯ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แบ่งพิมพ์งานแถลงข่าวเปิดตัว โครงการขยายผลเครือข่ายอุดมศึกษาฯ</dc:title>
  <dc:creator/>
  <cp:keywords/>
  <dcterms:created xsi:type="dcterms:W3CDTF">2025-03-04T10:14:03Z</dcterms:created>
  <dcterms:modified xsi:type="dcterms:W3CDTF">2025-03-04T10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ีนาคม 2568 เวลา 15.07 น.</vt:lpwstr>
  </property>
  <property fmtid="{D5CDD505-2E9C-101B-9397-08002B2CF9AE}" pid="3" name="subtitle">
    <vt:lpwstr/>
  </property>
</Properties>
</file>